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ole Mar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 W Berkshire Ln,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ole.h.mar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2724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r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1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